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5310841ce15de48e72deb372a4dda7e5c9e6de"/>
    <w:p>
      <w:pPr>
        <w:pStyle w:val="Heading1"/>
      </w:pPr>
      <w:r>
        <w:t xml:space="preserve">Title: Sleeper Cells Sprint 1 - Sprint Outcome</w:t>
      </w:r>
    </w:p>
    <w:p>
      <w:pPr>
        <w:pStyle w:val="FirstParagraph"/>
      </w:pPr>
      <w:r>
        <w:t xml:space="preserve">QA bucket</w:t>
      </w:r>
      <w:r>
        <w:br/>
      </w:r>
      <w:r>
        <w:t xml:space="preserve">- FSALES-15099 - Refreshing workflow edit page leaves the blank screen(bug) - Completed</w:t>
      </w:r>
      <w:r>
        <w:br/>
      </w:r>
      <w:r>
        <w:t xml:space="preserve">- FSALES-14380 - Stop campaign execution if email limit executed(enhancement/optimisation) - Completed</w:t>
      </w:r>
      <w:r>
        <w:br/>
      </w:r>
      <w:r>
        <w:t xml:space="preserve">- FSALES-14190 - Appointment workflow - Send email to all attendees(enhancement) - Completed</w:t>
      </w:r>
      <w:r>
        <w:br/>
      </w:r>
      <w:r>
        <w:t xml:space="preserve">- FSALES-15120 - Territory assignment not changed in redis when changing in user settings(bug) - Completed</w:t>
      </w:r>
      <w:r>
        <w:br/>
      </w:r>
      <w:r>
        <w:t xml:space="preserve">- FSALES-13067 - Bulk actions for Sales sequence metrics(enhancement) - Completed</w:t>
      </w:r>
      <w:r>
        <w:br/>
      </w:r>
      <w:r>
        <w:t xml:space="preserve">- FSALES-15518 - Increasing custom field iteration bug fix - Completed</w:t>
      </w:r>
      <w:r>
        <w:br/>
      </w:r>
      <w:r>
        <w:t xml:space="preserve">- FSALES-15144 - Read/Write data for reports based on bigint columns - Completed</w:t>
      </w:r>
      <w:r>
        <w:br/>
      </w:r>
      <w:r>
        <w:t xml:space="preserve">- FSALES-14386 - Deleting SSEQ not updating the active/completed seq list for entities(bug) - Spillover</w:t>
      </w:r>
      <w:r>
        <w:br/>
      </w:r>
      <w:r>
        <w:t xml:space="preserve">- FSALES-15386 - Pagination error on sales account SSEQ(bug) - Spillover</w:t>
      </w:r>
      <w:r>
        <w:br/>
      </w:r>
      <w:r>
        <w:t xml:space="preserve">- FSALES-15268 - Adding owner ID in workflow webhooks(enhancement) - Spillover</w:t>
      </w:r>
      <w:r>
        <w:br/>
      </w:r>
      <w:r>
        <w:t xml:space="preserve">- FSALES-15720 - Sleeper Cells squad UI automation fixes - Spillover</w:t>
      </w:r>
      <w:r>
        <w:br/>
      </w:r>
      <w:r>
        <w:t xml:space="preserve">- FSALES-15425 - Hide SSEQ options based on roles(bug) - Spillover</w:t>
      </w:r>
      <w:r>
        <w:br/>
      </w:r>
      <w:r>
        <w:t xml:space="preserve">- FSALES-15397 - Will filter changes for increasing custom fields - spillover</w:t>
      </w:r>
      <w:r>
        <w:br/>
      </w:r>
      <w:r>
        <w:br/>
      </w:r>
      <w:r>
        <w:t xml:space="preserve">Developer bucket(Move to Ready for QA)</w:t>
      </w:r>
      <w:r>
        <w:br/>
      </w:r>
      <w:r>
        <w:t xml:space="preserve">- FSALES-15159, FSALES-15465, FSALES-15489 - SPEC coverage for Sleeper cells squad - Completed</w:t>
      </w:r>
      <w:r>
        <w:br/>
      </w:r>
      <w:r>
        <w:t xml:space="preserve">- FSALES-15425 - Hide SSEQ options based on roles(bug) - Completed</w:t>
      </w:r>
      <w:r>
        <w:br/>
      </w:r>
      <w:r>
        <w:t xml:space="preserve">- FSALES-14541 - Clone Workflow(enhancement) - Completed</w:t>
      </w:r>
      <w:r>
        <w:br/>
      </w:r>
      <w:r>
        <w:t xml:space="preserve">- FSALES-15722 - Increasing custom fields, Read GA - Completed</w:t>
      </w:r>
      <w:r>
        <w:br/>
      </w:r>
      <w:r>
        <w:t xml:space="preserve">- FSALES-15518 - Increasing custom field iteration bug fix - Completed</w:t>
      </w:r>
      <w:r>
        <w:br/>
      </w:r>
      <w:r>
        <w:t xml:space="preserve">- FSALES-15397 - Will filter changes for increasing custom fields - Completed</w:t>
      </w:r>
      <w:r>
        <w:br/>
      </w:r>
      <w:r>
        <w:t xml:space="preserve">- FSALES-14953 - Serializing sidekiq workers(techdebt) - Spillover</w:t>
      </w:r>
      <w:r>
        <w:br/>
      </w:r>
      <w:r>
        <w:t xml:space="preserve">- FSALES-15721 - Form serive column remap migration - Spillover</w:t>
      </w:r>
      <w:r>
        <w:br/>
      </w:r>
      <w:r>
        <w:t xml:space="preserve">- FSALES-15285 - Change Tags format from ","  to ", "(Corcoran UAT) - Spillover</w:t>
      </w:r>
      <w:r>
        <w:br/>
      </w:r>
      <w:r>
        <w:t xml:space="preserve">- FSALES-14772 - Roles to enable/disable SMS(enhancement) - Spillover</w:t>
      </w:r>
      <w:r>
        <w:br/>
      </w:r>
      <w:r>
        <w:br/>
      </w:r>
      <w:r>
        <w:br/>
      </w:r>
      <w:r>
        <w:t xml:space="preserve">Unplanned Items are taken in the sprint(L2/adhoc items)</w:t>
      </w:r>
      <w:r>
        <w:br/>
      </w:r>
      <w:r>
        <w:t xml:space="preserve">- FSALES-15751 - Dropdown value change in the payload for read enabled accounts(Increasing custom field limit bug) - Completed</w:t>
      </w:r>
      <w:r>
        <w:br/>
      </w:r>
      <w:r>
        <w:t xml:space="preserve">- FSALES-15857 - Suppress cf_str_s in redshift payload(part of increasing custom field) - Completed</w:t>
      </w:r>
      <w:r>
        <w:br/>
      </w:r>
      <w:r>
        <w:t xml:space="preserve">- FSALES-15905 - Unable to view Tasks and appointments workflow(bug) - Completed</w:t>
      </w:r>
      <w:r>
        <w:br/>
      </w:r>
      <w:r>
        <w:t xml:space="preserve">- FSALES-15988 - incr_custom_field: ES sort use case, Index both string and id(part of increasing custom field) - Completed</w:t>
      </w:r>
      <w:r>
        <w:br/>
      </w:r>
      <w:r>
        <w:t xml:space="preserve">- FSALES-15204 - Periodic workflow not triggering for closed_date and expected close in the deal workflow(bug) - Spillover</w:t>
      </w:r>
      <w:r>
        <w:br/>
      </w:r>
      <w:r>
        <w:t xml:space="preserve">- FSALES-15490 - Workflow not executing with filter condition based on previous workflow's send email action(bug) - Spillover</w:t>
      </w:r>
      <w:r>
        <w:br/>
      </w:r>
      <w:r>
        <w:t xml:space="preserve">- FSALES-15743 - Fresh Reports - Onboarding Freshsales to Snowflake - Spillover</w:t>
      </w:r>
      <w:r>
        <w:br/>
      </w:r>
      <w:r>
        <w:t xml:space="preserve">- FSALES-15744 - Fresh Reports - Support for Renaming Modules - Spillover</w:t>
      </w:r>
      <w:r>
        <w:br/>
      </w:r>
      <w:r>
        <w:t xml:space="preserve">- FSALES-15881 - Workflow direct field update not happening when associated record's validation fails(bug) - Spillover</w:t>
      </w:r>
      <w:r>
        <w:br/>
      </w:r>
      <w:r>
        <w:t xml:space="preserve">- FSALES-15895 - Completed sales sequence tag not updated if record exited via replied email exit condition(bug) - Spillove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